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็ได้สำหรับการโปรโมทเว็บไซต์ของเราออนไลน์นะคะก็อินเทอร์เน็ตนี้แหละง่ายที่สุดสามารถประชาสัมพันธ์ได้ทันทีนะคะลูกค้าสามารถมีปฏิสัมพันธ์กับเราได้โดยตรงเหมือนกันช่องทางการแชทหรืออายหรือผู้บริโภคต่างๆ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เพราะว่าตอนนี้ทุกคนแทบจะมีอินเตอร์เน็ตอยู่ในมืออยู่แล้วโดยที่ส่วนใหญ่จากผลสำรวจนะคะ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ๆที่เราทำขึ้นมาได้รวมถึงเรายังสามารถประชาสัมพันธ์นอกจากๆ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อาง่ายๆวิทยุออนไลน์เราอยากฟที่กรุงเทพเป็นไปได้ยากมากเดี๋ยวนี้นะคะเราสามารถฟังวิทยุออนไลน์อยู่ที่ไหนในประเทศไทยหรือต่างประเทศก็ฟังได้เพราะฉะนั้นถ้าคุณโ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ๆก็ตามแปะไว้ซื้อแค่ text Link ก็ได้ไม่มีรูปภาพแค่เป็น text บรรทัดเดียวเขาคิดตังค์หมดนะคะ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ินค้าอะไรอะไรนะคะแต่ไอ้เว็บที่มีชื่อเสียงนี้ช่วงแรกๆ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ๆประกาศขายนะคะชื่อเว็บไซต์พรุ่งนี้เนี่ยไม่มีค่าบริการไม่ว่าจะเป็นรายการเว็บไซต์เยอะมากๆแล้วแต่ที่ลูกค้าเข้ามาค้นหาแล้วเขาเจอข้อมูลของเราไหมนะคะหรือการแลกเปลี่ยนลิงค์กับพันธมิตรอาจจะเป็นห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ถ้าเราทำธุรกิจใกล้เคียงกันชาย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ๆหรือหาข้อมูลใดๆ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ๆเขาก็จะมาจ้างให้คุณทำโฆษณาประชาสัมพันธ์ให้เขามีสปอนเซอร์ให้อะไรก็ว่าไปนะคะอันนี้เป็นผลสำรวจนะคะ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ๆก็ตามนะคะเข้าไปแชร์โพสเกี่ยวกับสินค้าตัวนี้แล้วเราจะสุ่มแจกรางวัลใดๆก็ตามนะคะ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ๆก็คือแบบนี้นะคะ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แล้วก็แบนเนอร์มันจะเป็นภาพกราฟิกที่แสดงรูปภาพข้อความเป็นภาพนิ่งภาพเคลื่อนไหวBanner คืออะไรBanner คือตรงนี้สามารถกดได้อันนี้คือแบนเนอร์ไอ้เล็กๆตรงนี้สีเขียวตัวนี้ก็คือแบนเนอร์นะคะ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ก็จะเป็นสัญลักษณ์ในงานวัดความสำเร็จของป้ายโฆษณานะคะ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ๆ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โดยที่มันขึ้นอยู่กับการวัดของ Browserรวมถึงขนาดของเว็บไซต์ต่างๆข้อมูลที่เรียกดูนะคะบาง์ให้แต่ว่าเรียกดูข้อมูลเยอะมากมันก็จะต้องมีการปรับสัดส่วนในการพิจารณา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้าใหม่พี่จะได้รั’บสิทธิ์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 ลองหาตัวอย่างคุกกี้คุกกี้มันก็จะเป็นเว็บไหนเดี๋ยวแล้วค่อยดูก็ได้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ะคะ รูปแบบของการโฆษณาของธุรกิจพาณิชย์อิเล็กทรอนิกส์นะคะ พอจะมีพวกทำแหาที่มันเป็นภาพกราฟฟิกไว้ให้กดสำหรับเชื่อมโยงไปยังเว็บไซต์ต่างๆการโฆษณาทางอีเมลการโฆษณาผ่านทานะคะ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ๆนะคะ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ก็จะกระตุ้นให้ผู้บริโภคเนี่ยเขาสนใจก่อนที่จะเข้าไปดูข้อความหรือข้อมูลสารสนเทศนั้นๆนะคะ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เยอะนะคะ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มันจะอยู่ที่ระบบหลังบ้านของเว็บไซต์นั้นๆ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ก็จะเป็นการฝากแบนเนอร์ไว้กับผู้ให้บริการไม่มีค่าใช้จ่ายอาจจะมีบ้างเล็กน้อยนะคะ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อันนี้เป็นตัวอย่างเว็บไซต์ที่ให้บริการ Banner sleeping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ก็จะมีค่าใช้จ่ายนะคะแล้วแต่เราเลือกค่าใช้จ่ายตั้งแต่ไม่กี่สิบบาทสำหรับการให้บริการนี้นะคะ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บางคนก็จะได้รับอีเมล์รบกวนบ่อยๆ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ๆ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ๆเราจะจัดส่งโปรโมชั่นนั้นไปให้เขานะคะ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ก็จะแสดงในเพจระยะเวลาสั้นๆเพื่อชี้นำไปที่เว็บไซต์ของเขาข้อดีก็คือเราสามารถสร้างรูปแบบแล้วก็การนำเสนอใหม่ๆให้กับกลุ่มเป้าหมายทั้งดึงดูดใจแล้วก็สร้างความสัมพันธ์ที่ดีนะคะใครไม่ชอบกดปฏิเสธได้นะคะอย่างตัวนี้ก็เหมือนกันSparkleShoppingถ้าไม่ชอบก็กดกากบาทปิดซะนะคะ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ก็สามารถใช้ผ่านเย็บผ้าหรือเว็บไซต์ต่างๆได้นะคะการโฆษณาก็จะเป็นการใช้ Google ก็ได้หรือเว็บไซต์ที่รับความนิยมของประเทศนั้นๆ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ฉันเรียนออกกำลังกายออนไลน์พิมพ์ปุ๊บให้ขึ้นแบบใสขุ่นเลยอย่างนี้เป็นต้นนะคะ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แล้วก็คำสั่งไม่ต้องแท็กถ้าจะให้ทำจริงๆบางคำสั่งมันจะมีความซับซ้อนมากขึ้นคุณจะต้องรัดกุมตั้งแต่การคิดทำขึ้นมาเลยด้วยซ้ำนะคะ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ๆไปเรื่อยๆแล้วก็มาเก็บของตัวเองนะคะข้อมูลที่Engine เหล่านี้เขาต้องการคือคุณลงทะเบียนมาแล้วคุณชื่อเว็บไซต์อะไรอีเมลอะไรนะคะ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ๆตั้งแต่วันแรกๆเขาใช้เวลาในการตรวจสอบก่อนนี่ก็เราไม่ต้องเสียเงินแพงมากก็ได้ค่ะแต่แค่เราก็เหมือนไปฝากเนื้อฝากตัวกับ Gเราเป็นเว็บไซต์สำหรับขายของนี่นะนุ่นนี่นั่นโน่นเว็บไซต์นี้นะคะถ้าค้นหาแล้วจะใช้คำนี้แล้วก็ค้นหาเว็บไซต์ของเราเจอแบบนี้ก็ได้ไม่เสียตังแพงมากนะคะ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ๆของเว็บไซต์คุณคืออะไรkeyword ของธุรกิจหรือสินค้าหรือบริการของคุณคืออะไร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ค่าใช้แบบเสียค่าใช้จ่ายก็มีนะคะแต่ถ้าเราเสียตังค์ผลการค้นหาก็จะอยู่ระดับต้นๆ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หรือการโฆษณาแบบเสียตังค์เขาบอกว่าคุณสามารถถูกค้นหาได้ตลอดเวลาต้องทำอะไรยังไงนะคะ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อย่าห่วงแต่ว่าที่ฝั่งอเมริกานิยมใช้ในเสิร์ชเอนจินตัวนี้เหมือนกันไม่ต่างจาก Google เลยนะคะ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เพื่อทำให้เกิดโรบอทเนี่ยหุ่นยนต์สำหรับการค้นหาเนี่ยมันลงทะเบียนข้อมูลให้เราอัตโนมัติง่ายขึ้นมันจะไม่ปรากฏบนหน้าจอของ Browserแต่จะอยู่ที่การแสดงผลของการเสิร์ฟเป็นยังไงดูก่อนนะคะเดี๋ยวหาให้ดูGoogleRiverคำที่เกิดคือตรงไหนเช่นอาจารย์สั่งค้นหา Notebook Asus14 นิ้ว silverไม่ต้องเสิร์ชอยู่นี่ค่ะตรงที่ไฮไลท์สีแดงไว้คือคำค้นหาตรงกับที่อาจารย์ใส่ไว้14 นิ้วอันนี้ไม่มี silver14 นิ้วนะคะ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แปลทำไมข้างบนมันขึ้นก่อนล่ะเขาจ่ายค่าโฆษณาไว้แล้วนะคะอันไหนขึ้นบนเนี่ยค่าโฆษณาแน่นอนนะคะอันนี้เป็นตัวอย่างการใช้mistressesUser มองไม่เห็นในระบบเรากำหนดไว้แล้วนะคะคำสั่ง Meta Tagต้องใช้อะไรบ้าง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ก็อยู่ตรงไหนอยู่ด้านบนเว็บไซต์ไตเติ้ลอยู่ด้านบนตรงนี้ค่ะ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ต้องใส่เดี๋ยววันนี้จะมีงานให้ทำด้วยตัวอย่างการระบุ keywordนะคะ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หมดงานหางานก็ต้องให้ถูกคำพูดหางานรับสมัครงานสมัครงานพิมพ์ผิดพิมพ์ถูกพิมพ์ตกก็ใส่มาด้วยเกมก็ต้องมีคำว่าเกมนะคะในการค้นหามีที่ใส่น้ำจิ้มเขาใช้คำสั่ง Meta Tagเขาก็จะดูว่าเว็บไซต์นั้นมีกัน Match ทำตรงกับ keyword นั้นหรือเปล่าถ้าใช้ keyword ตรงการค้นหาก็จะอยู่ในระดับสูงแล้วก็ค้นหาอย่างรวดเร็วนะคะ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ที่หนึ่งก็คือGoogleเกือบจะร้อยเปอร์เซ็นต์เลยรองลงมาคือ Yahooนะคะdrink ของ Microsoftอาจจะมองไม่เห็นเลยครับ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ๆนะคะ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ๆด้วยนะคะการโฆษณาด้วยสื่ออื่นๆ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กลยุทธ์ในการประชาสัมพันธ์บนเว็บไซต์ก็แน่นอนถ้าเรามีโปรโมชั่นใดๆ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มีการทำโบชัวแจกอยู่ที่เว็บของเราอาจจะเป็นแคตตาล็อกใดๆโบชัวร์เป็นยังไงโบว์ชัวร์จะเป็นคล้ายๆกับว่าโปรโมชั่นแต่ละเดือนมันควรจะเป็นยังไงนะคะอย่างเว็บไซต์นี้อย่างเช่นตัวนี้ตลกพูดถึงเรื่องคุกกี้ยังเว็บไซต์นี้ค่ะเขาจะมียินยอมต่างๆ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โปรโมชั่นสักครู่นะคะครูสักครู่นะคะน่าจะเปลี่ยนเว็บไซต์ไปละค้นหา mixerไม่ใช่ไม่เป็นไรเดี๋ยวไปหาก็ได้นะคะ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แล้วก็ต้องรั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ๆต้องสอดคล้องกันเมื่อลูกค้าหรือผู้บริโภคเนี่ยคลิกที่สื่อโฆษณาแล้วจะต้องสามารถเชื่อมโยงกับระบบที่สามารถสั่งซื้อสินค้าเราได้ทันทีนะคะวันนี้อยากให้นักศึกษาลองค้นหาคำต่างๆอาจจะเป็นคำที่น่าสนใจก็ได้เหมือนที่อาจารย์ยกตัวอย่างเมื่อกี้เข้าไป Googleแล้วลองค้นหาดูว่า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อันดับต้นๆ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ข้อแรกนะคะเดี๋ยวดูตัวอย่างอาจารย์ด้วยเดี๋ยวจะไม่เข้าใจข้อแรกสมมุติอาจารย์อยากได้อะไรดีล่ะเข้า Googleอนุรักษ์อัน NotebookGaming Gamingสีดำเว็บไซต์แรกที่ค้นหาเจอคืออะไรก็ Capture ไว้อันนี้คือร้าน Adviceแคปหน้านี้ไว้นะคะกดเข้าไปดูซิAdvice มีแบนเนอร์ไหมมีแบนเนอร์แน่นอนมี swap ไหมมีการเอาลิงค์ของเว็บไซต์อื่นมาแปะหรือเปล่าไม่มีแล้วหน้าแรกของ Advice ถ้าเข้าหน้าแรกจริงๆไม่มีมีแต่อะไรอ่ะมีแต่แบนเนอร์ถ้าเป็นค้นหาใหม่อยากได้ Macbook15 นิ้วมิ้นก็เจอที่อะไรเว็บแอปเปิ้ลก็เข้ามาapple มี Banner ไหมมีแบนเนอร์นะคะเป็นเว็บเมื่อกี้ถ้าเป็น Apple อีกอันนึงโบว์ชัวร์นะคะโบชัวร์ต้องมีอย่างนี้นะคะสามารถกดดูได้มีโปรโมชั่นอะไรบ้างกำลังเป็นที่นิยมiPadเพื่อการศึกษา 2023เว็บไซต์แรกที่เจอก็เป็น Apple เหมือนกันวันนี้ก็ได้เข้าสู่นะคะอันนี้เป็น Banner ไหมหรือเป็นมัลติมีเดียหรือเปล่ามีภาพเคลื่อนไหวไหมไม่มีลองแคปมาสำหรับข้อแรกนะคะคนแรกข้อ 2 เขียนเองดูซิว่าจะขายของอะไรส่งข้อส่งใน classroom เหมือนเดิมไม่เข้าใจยกมือถามเดี๋ยวอาจารย์จะเดินไปดูนะคะเริ่มทำงานได้ค่ะรำเดี่ยวพักก่อนนะคะทำกิจกรรมในห้องค่ะรับได้ยินไหมคะวันนี้นะคะบทที่ 5ใกล้แล้วใกล้เริ่มจะได้สร้างเว็บไซต์แล้วก่อนที่จะสร้างได้เราก็ต้องมาคุยกันเรื่องเขาไม่ทำแบบนี้การวางโครงสร้างของเว็บไซต์แบสำหบรับกนารทีำธุร้กรรมออนไลน์ให้เสร็จก่อนแต่ให้เป็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ก็คือการโฆษณาเผยแพร่เว็บไซต์ที่เราสร้างขึ้นมานะคะ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ๆหรือผู้ใช้งานเนี่ยเข้ามักกะฮ์ทำการค้นหาข้อมูลเว็บไซต์ผ่านทางพวกengineหรือว่าเว็บ DirectoryShenzhen คืออะไร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ๆ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ๆ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บางครั้งหลายๆงานที่เราทำต้องให้คนช่วยตรวจด้วยนะคะแล้วก็อาจจะผ่านถุงพลาสติกถุงกระดาษPackaging ต่างๆข้างขวดข้างกล่องเหมียวก็ได้สำหรับการโปรโมทเว็บไซต์ของเราอธิบายเพิ่มเติมนิดนึงนะคะออนไลน์Long Tนiะคmะกe็อินเทอร์เน็ตนี้แหละนง่้าำยทหีา่สยุดนอนรอแป๊บนึงค่ะใสนาสม่วานรขถองข้อ 2 อ่ปะรคะ่ชะาสัมพันธ์ได้ทันทีนะคะไอ้ตัวที่ทำ Meta Tagลูกค้าสามารถให้นักศึกษามีปฏิสัมพันธ์กับเเราลได้ืโดอยตรกงเหมือนกันธุรกิจที่ตัวเอชง่สอนงใทจาองยก่าางรใแคชรทอยากทำเว็บไซต์สมมุติว่าขหราืยออาจจะเป็นกลุ่มเป้าหมายหรือผู้บริโภคต่างๆเนี่ยเขาก็จะเข้ามาดูข่าวสารความเคลื่อนไหหวุขอ่งเนรยาแนค่ตเข์ากห็รแคื่อขายตุ๊กตาโมเดลต่างๆก็เดอูาหมนาต้ัา้จงอเคป็ลนิชกืเ่มอไาตสเ์ตหิร้ลืตอรองานจี้จะสอบถามผ่านเว็บไซต์เขียนคำอธิบายเป็นภนาษะาไคทยะนะคะว่าผ่านทางแชทบอทหรือผ่านทาง Callเ วC็บeไnซtตe์ทrี่คุณชอบหรือคุณเป็นเจ้าของธุรกิจเนี่ยซื้อผ่านทาง Admin ที่เขาคอยตชอืบ่คำอถเาตม็มๆมันคืออะไรสั่งช่องทางแชทหอลอันงไจลานก์นอยัู้่นแล้วเส้นที่ 2 ตัวนี้เส้นที่ก า2ร โตปัรวโนมีท้เว็บไซต์แบบออนไลน์เนี่ยมันเลยสามารถทำเราให้เราสามารถสืใ่อหส้ารอแบธบิสอบงทาางยว่าหน้าเนี้ยหน้าเว็บไซต์ของนักศึกษาที่นักศึกษาคไิด้ดกว็่คาืเอนเปี็่นยกมาัรนโจต้ะตเอปบ็แนคก่นาัร้อนธเิอบงายข้อมูลอะไรอาจจะเป็นการบอกว่าข้อมูลหุ่นยนต์แแลละ้ข้วอทมูำลไมต้องโฆษณาล่ะเพราะว่าปัจจุบันเนี่ยแน่นอนคนก็ยังดูละครการ์ตูนญี่ปุ่นที่เข้าใหม่ทุกสัปดาห์อะไรก็ว่าไปดูข่าวทางโทรทัศน์ใช่ไหมคะในยสุค่ปวัจนจุทบีัน่เร า3มีทีวีออนไลน์จะเป็นส่วนของคเำราคส้านมหาารหถรเืขอ้าวถ่ึาง ขk่eาyวwสoารrเdข้าถึงละครเข้าถึงโฆษณามันจะค้นหาในสัญลักษณ์ Doublผe่ ากนดชต่ัอวงนีท้างออนไลน์ได้เหมือนกันไม่จำเป็นต้องเปิดทีวีก็ได้แล้วเนปิดะคะมีคำว่าอะไรบ้างถ้าครุ้น่หนาโทใรนศ ัGพoทo์ดgูlใeน คแอลมพ้ิววจเะตเอจร์อกเ็วไ็ดบ้ไนะซคตะ์เเพรราาะเวช่่านตอนนี้ฟิกเกอทุกรคน์แทบจะมีอินเตอร์เน็ตอยู่ใโนมือมอยู่เแล้ดวลการ์ตูนโดยญที่ปีุ่่นแยกเป็นคำเปส็่นวคนำใหญ่จากผลสำรวจนะคะว่านะคะส่วนคนที่เล่นเดะเนี่ยไบางอคนก็้จะยตังเรัียนวอยู่อาจจะเป็นคนที่ส่งไปทำงานแล้วมี C ร o าย d ไ e ด ้ร M ะ e ด t ับ a ห น T ึ่ a ง g ท ีต่สัาวมนารีถ้ซนืั้อกแศพึ็คกเษกาจอไิปน เต c อ o ร p ์เ y น ็ใตนไดส้ไลด์ที่อาจารย์เอาให้Facebook แล้วนแะคค่ะ มาแก้ก็จะสามารถรู้จักควำิธภีากษาราซไืท้ยออพอวนกไลนนี์้เช่นเดียวกันหรือคำ keyword พวกนี้เอัปน็นีน้ขก็อเงลยตเัป็วนเกลอุง่มเป้าหมายที่ใช้ในการประชาสัมพันธ์ไม่ต้องพิมพ์ใหม่ทั้งหมดนะคะแล้วก็พอเราโฆษณาออนไลน์เกน็ีข่อยงอาจารย์ก็ได้แล้วก็มาแก้เอาสามารถปรับปรุงข้าวสารได้ตลอดเวลาอันนี้สำหรับข้อ 2 เนาะประหยัดค่าใช้จ่ายปรโะอหยเัคดคเ่วละาทดำ้ตว่ยเอรคา่มะ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ๆที่เราทำขึ้นมาได้รวมถึงเรายังสามารถประชาสัมพันธ์นอกจากๆ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เดี๋ยวนี้นะคะ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 - Pantipแผ่น Banner หรือโฆษณาใดๆก็ตามแปะไว้ซื้อแค่ text Link ก็ได้ไม่มีรูปภาพแค่เป็น text บรรทัดเดียวเขาคิดตังค์หมดนะคะ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แต่ไอ้เว็บที่มีชื่อเสียงนี้ช่วงแรกๆ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ๆประกาศขายนะคะชื่อเว็บไซต์พรุ่งนี้เนี่ยไม่มีค่าบริการไม่ว่าจะเป็นรายการเว็บไซต์เยอะมากๆแล้วแต่ที่ลูกค้าเข้ามาค้นหาแล้วเขาเจอข้อมูลของเราไหมนะคะ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ถ้าเราทำธุรกิจใกล้เคียงกันชายๆ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ๆหรือหาข้อมูลใดๆ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ๆขึ้นมาเว็บไซต์แรกทำได้ไหมทำได้ค่ะ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ๆทันทีการโฆษณาผ่านเว็บไซต์นะคะ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ๆเขาก็จะมาจ้างให้คุณทำโฆษณาประชาสัมพันธ์ให้เขามีสปอนเซอร์ให้อะไรก็ว่าไปนะคะอันนี้เป็นผลสำรวจนะคะ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ๆก็ตามนะคะเข้าไปแชร์โพสเกี่ยวกับสินค้าตัวนี้แล้วเราจะสุ่มแจกรางวัลใดๆก็ตามนะคะ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ๆก็คือแบบนี้นะคะ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แล้วก็แบนเนอร์มันจะเป็นภาพกราฟิกที่แสดงรูปภาพข้อความเป็นภาพนิ่งภาพเคลื่อนไหวก็ได้Banner คืออะไรBanner คือตรงนี้สามารถกดได้อันนี้คือแบนเนอร์ไอ้เล็กๆตรงนี้สีเขียวตัวนี้ก็คือแบนเนอร์นะคะ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ก็จะเป็นสัญลักษณ์ในงานวัดความสำเร็จของป้ายโฆษณานะคะ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ๆ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โดยที่มันขึ้นอยู่กับการวัดของ Browserรวมถึงขนาดของเว็บไซต์ต่างๆข้อมูลที่เรียกดูนะคะ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ลองหาตัวอย่างคุกกี้คุกกี้มันก็จะเป็นเว็บไหนเดี๋ยวแล้วค่อยดูก็ได้นะคะรูปแบบของการโฆษณาของธุรกิจพาณิชย์อิเล็กทรอนิกส์นะคะพอจะมีพวกทำแบนเนอร์หาที่มันเป็นภาพกราฟฟิกไว้ให้กดสำหรับเชื่อมโยงไปยังเว็บไซต์ต่างๆการโฆษณาทางอีเมลการโฆษณาผ่านทางโทรศัพท์นะคะ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ๆนะคะ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ๆนะคะ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เยอะนะคะ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มันจะอยู่ที่ระบบหลังบ้านของเว็บไซต์นั้นๆเดี๋ยวหาตัวอย่างให้ดูช้านิดนึงเปิดทิ้งไว้ก่อนกดให้ดูนะคะไปก่อนเอามาเป็นการแลกเปลี่ยนแบนเนอร์หรือว่าแบนเนอร์ zbingนะคะก็จะเป็นการฝากแบนเนอร์ไว้กับผู้ให้บริการไม่มีค่าใช้จ่ายอาจจะมีบ้างเล็กน้อยนะคะ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ก็จะมีค่าใช้จ่ายนะคะแล้วแต่เราเลือกค่าใช้จ่ายตั้งแต่ไม่กี่สิบบาทสำหรับการให้บริการนี้นะคะ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บางคนก็จะได้รับอีเมล์รบกวนบ่อยๆ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ๆ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ๆเราจะจัดส่งโปรโมชั่นนั้นไปให้เขานะคะ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ๆเพื่อชี้นำไปที่เว็บไซต์ของเขาข้อดีก็คือเราสามารถสร้างรูปแบบแล้วก็การนำเสนอใหม่ๆให้กับกลุ่มเป้าหมายทั้งดึงดูดใจแล้วก็สร้างความสัมพันธ์ที่ดีนะคะใครไม่ชอบกดปฏิเสธได้นะคะอย่างตัวนี้ก็เหมือนกันSparkleShoppingถ้าไม่ชอบก็กดกากบาทปิดซะนะคะ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ก็สามารถใช้ผ่านเย็บผ้าหรือเว็บไซต์ต่างๆได้นะคะการโฆษณาก็จะเป็นการใช้ Google ก็ได้หรือเว็บไซต์ที่รับความนิยมของประเทศนั้นๆ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ฉันเรียนออกกำลังกายออนไลน์พิมพ์ปุ๊บให้ขึ้นแบบใสขุ่นเลยอย่างนี้เป็นต้นนะคะ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แล้วก็คำสั่งไม่ต้องแท็กถ้าจะให้ทำจริงๆบางคำสั่งมันจะมีความซับซ้อนมากขึ้นคุณจะต้องรัดกุมตั้งแต่การคิดทำขึ้นมาเลยด้วยซ้ำนะคะ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ๆไปเรื่อยๆแล้วก็มาเก็บของตัวเองนะคะข้อมูลที่Engine เหล่านี้เขาต้องการคือคุณลงทะเบียนมาแล้วคุณชื่อเว็บไซต์อะไรอีเมลอะไรนะคะ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ๆตั้งแต่วันแรกๆเขาใช้เวลาในการตรวจสอบก่อนนี่ก็เราไม่ต้องเสียเงินแพงมากก็ได้ค่ะ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ถ้าค้นหาแล้วจะใช้คำนี้แล้วก็ค้นหาเว็บไซต์ของเราเจอแบบนี้ก็ได้ไม่เสียตังแพงมากนะคะ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ๆของเว็บไซต์คุณคืออะไรkeyword ของธุรกิจหรือสินค้าหรือบริการของคุณคืออะไร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ค่าใช้แบบเสียค่าใช้จ่ายก็มีนะคะแต่ถ้าเราเสียตังค์ผลการค้นหาก็จะอยู่ระดับต้นๆ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หรือการโฆษณาแบบเสียตังค์เขาบอกว่าคุณสามารถถูกค้นหาได้ตลอดเวลาต้องทำอะไรยังไงนะคะ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อย่าห่วงแต่ว่าที่ฝั่งอเมริกานิยมใช้ในเสิร์ชเอนจินตัวนี้เหมือนกันไม่ต่างจาก Google เลยนะคะ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เพื่อทำให้เกิดโรบอทเนี่ยหุ่นยนต์สำหรับการค้นหาเนี่ยมันลงทะเบียนข้อมูลให้เราอัตโนมัติง่ายขึ้นมันจะไม่ปรากฏบนหน้าจอของ Browserแต่จะอยู่ที่การแสดงผลของการเสิร์ฟเป็นยังไงดูก่อนนะคะเดี๋ยวหาให้ดูGoogleRiverคำที่เกิดคือตรงไหนเช่นอาจารย์สั่งค้นหา Notebook Asus14 นิ้ว silverไม่ต้องเสิร์ชอยู่นี่ค่ะตรงที่ไฮไลท์สีแดงไว้คือคำค้นหาตรงกับที่อาจารย์ใส่ไว้14 นิ้วอันนี้ไม่มี silver14 นิ้วนะคะ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แปลทำไมข้างบนมันขึ้นก่อนล่ะเขาจ่ายค่าโฆษณาไว้แล้วนะคะอันไหนขึ้นบนเนี่ยค่าโฆษณาแน่นอนนะคะอันนี้เป็นตัวอย่างการใช้mistressesUser มองไม่เห็นในระบบเรากำหนดไว้แล้วนะคะคำสั่ง Meta Tagต้องใช้อะไรบ้าง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ก็อยู่ตรงไหนอยู่ด้านบนเว็บไซต์ไตเติ้ลอยู่ด้านบนตรงนี้ค่ะ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ต้องใส่เดี๋ยววันนี้จะมีงานให้ทำด้วยตัวอย่างการระบุ keywordนะคะ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หมดงานหางานก็ต้องให้ถูกคำพูดหางานรับสมัครงานสมัครงานพิมพ์ผิดพิมพ์ถูกพิมพ์ตกก็ใส่มาด้วยเกมก็ต้องมีคำว่าเกมนะคะในการค้นหามีที่ใส่น้ำจิ้มเขาใช้คำสั่ง Meta Tagเขาก็จะดูว่าเว็บไซต์นั้นมีกัน Match ทำตรงกับ keyword นั้นหรือเปล่าถ้าใช้ keyword ตรงการค้นหาก็จะอยู่ในระดับสูงแล้วก็ค้นหาอย่างรวดเร็วนะคะ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ที่หนึ่งก็คือGoogleเกือบจะร้อยเปอร์เซ็นต์เลยรองลงมาคือ Yahooนะคะdrink ของ Microsoftอาจจะมองไม่เห็นเลยครับ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ๆนะคะ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ๆด้วยนะคะการโฆษณาด้วยสื่ออื่นๆ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กลยุทธ์ในการประชาสัมพันธ์บนเว็บไซต์ก็แน่นอนถ้าเรามีโปรโมชั่นใดๆ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มีการทำโบชัวแจกอยู่ที่เว็บของเราอาจจะเป็นแคตตาล็อกใดๆโบชัวร์เป็นยังไงโบว์ชัวร์จะเป็นคล้ายๆกับว่าโปรโมชั่นแต่ละเดือนมันควรจะเป็นยังไงนะคะอย่างเว็บไซต์นี้อย่างเช่นตัวนี้ตลกพูดถึงเรื่องคุกกี้ยังเว็บไซต์นี้ค่ะเขาจะมียินยอมต่างๆ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โปรโมชั่นสักครู่นะคะครูสักครู่นะคะน่าจะเปลี่ยนเว็บไซต์ไปละค้นหา mixerไม่ใช่ไม่เป็นไรเดี๋ยวไปหาก็ได้นะคะ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แล้วก็ต้องรั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ๆต้องสอดคล้องกันเมื่อลูกค้าหรือผู้บริโภคเนี่ยคลิกที่สื่อโฆษณาแล้วจะต้องสามารถเชื่อมโยงกับระบบที่สามารถสั่งซื้อสินค้าเราได้ทันทีนะคะวันนี้อยากให้นักศึกษาลองค้นหาคำต่างๆอาจจะเป็นคำที่น่าสนใจก็ได้เหมือนที่อาจารย์ยกตัวอย่างเมื่อกี้เข้าไป Googleแล้วลองค้นหาดูว่า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อันดับต้นๆ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ข้อแรกนะคะเดี๋ยวดูตัวอย่างอาจารย์ด้วยเดี๋ยวจะไม่เข้าใจข้อแรกสมมุติอาจารย์อยากได้อะไรดีล่ะเข้า Googleอนุรักษ์อัน NotebookGaming Gamingสีดำเว็บไซต์แรกที่ค้นหาเจอคืออะไรก็ Capture ไว้อันนี้คือร้าน Adviceแคปหน้านี้ไว้นะคะกดเข้าไปดูซิAdvice มีแบนเนอร์ไห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3-08-29T10:49:19Z</dcterms:created>
  <dcterms:modified xsi:type="dcterms:W3CDTF">2023-08-29T10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สิงหาคม 2566 เวลา 13.20 น.</vt:lpwstr>
  </property>
  <property fmtid="{D5CDD505-2E9C-101B-9397-08002B2CF9AE}" pid="3" name="subtitle">
    <vt:lpwstr/>
  </property>
</Properties>
</file>